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200F" w:rsidRDefault="008E1812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36"/>
          <w:szCs w:val="36"/>
        </w:rPr>
      </w:pPr>
      <w:r>
        <w:rPr>
          <w:rFonts w:asciiTheme="majorBidi" w:eastAsia="Cambria" w:hAnsiTheme="majorBidi" w:cstheme="majorBidi"/>
          <w:b/>
          <w:bCs/>
          <w:sz w:val="36"/>
          <w:szCs w:val="36"/>
        </w:rPr>
        <w:t>Network Programming for Engineers (ECE 5650)</w:t>
      </w:r>
    </w:p>
    <w:p w:rsidR="0017200F" w:rsidRDefault="0017200F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8"/>
          <w:szCs w:val="8"/>
        </w:rPr>
      </w:pPr>
    </w:p>
    <w:p w:rsidR="0017200F" w:rsidRDefault="008E1812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eastAsia="Cambria" w:hAnsiTheme="majorBidi" w:cstheme="majorBidi"/>
          <w:b/>
          <w:bCs/>
          <w:sz w:val="32"/>
          <w:szCs w:val="32"/>
        </w:rPr>
        <w:t>Project 1</w:t>
      </w:r>
    </w:p>
    <w:p w:rsidR="0017200F" w:rsidRDefault="0017200F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pacing w:val="-1"/>
          <w:sz w:val="8"/>
          <w:szCs w:val="8"/>
        </w:rPr>
      </w:pPr>
    </w:p>
    <w:p w:rsidR="0017200F" w:rsidRDefault="0017200F"/>
    <w:p w:rsidR="0017200F" w:rsidRDefault="0017200F"/>
    <w:p w:rsidR="0017200F" w:rsidRDefault="0017200F">
      <w:pPr>
        <w:rPr>
          <w:rFonts w:asciiTheme="majorBidi" w:hAnsiTheme="majorBidi" w:cstheme="majorBidi"/>
          <w:b/>
          <w:bCs/>
          <w:sz w:val="28"/>
          <w:szCs w:val="28"/>
        </w:rPr>
      </w:pPr>
    </w:p>
    <w:p w:rsidR="0017200F" w:rsidRDefault="008E1812">
      <w:pPr>
        <w:rPr>
          <w:rFonts w:asciiTheme="majorBidi" w:eastAsia="宋体" w:hAnsiTheme="majorBidi" w:cstheme="majorBidi"/>
          <w:b/>
          <w:bCs/>
          <w:sz w:val="28"/>
          <w:szCs w:val="28"/>
          <w:lang w:eastAsia="zh-CN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Team Members Names: </w:t>
      </w:r>
      <w:r>
        <w:rPr>
          <w:rFonts w:asciiTheme="majorBidi" w:eastAsia="宋体" w:hAnsiTheme="majorBidi" w:cstheme="majorBidi" w:hint="eastAsia"/>
          <w:b/>
          <w:bCs/>
          <w:sz w:val="28"/>
          <w:szCs w:val="28"/>
          <w:lang w:eastAsia="zh-CN"/>
        </w:rPr>
        <w:t>Anika Tasnim &amp; Li Lin</w:t>
      </w: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Source Code(s):  </w:t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 xml:space="preserve">Source code for 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…:</w:t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 xml:space="preserve">Source code for 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…:</w:t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9B13CC" w:rsidRDefault="009B13CC">
      <w:pPr>
        <w:widowControl/>
        <w:spacing w:after="160" w:line="259" w:lineRule="auto"/>
        <w:rPr>
          <w:rFonts w:asciiTheme="majorBidi" w:eastAsia="Times New Roman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2E05B6" w:rsidRDefault="002E05B6">
      <w:pPr>
        <w:widowControl/>
        <w:spacing w:after="160" w:line="259" w:lineRule="auto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>Overview of the tools:</w:t>
      </w:r>
    </w:p>
    <w:p w:rsidR="002E05B6" w:rsidRPr="00A05B14" w:rsidRDefault="002E05B6" w:rsidP="002E05B6">
      <w:pPr>
        <w:pStyle w:val="BodyText"/>
        <w:numPr>
          <w:ilvl w:val="0"/>
          <w:numId w:val="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program GUI overview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2E05B6" w:rsidRDefault="002E05B6" w:rsidP="002E05B6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F32BC0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0AFD0123" wp14:editId="27215483">
            <wp:extent cx="5943600" cy="38823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05B6" w:rsidRPr="00A05B14" w:rsidRDefault="002E05B6" w:rsidP="002E05B6">
      <w:pPr>
        <w:pStyle w:val="BodyText"/>
        <w:numPr>
          <w:ilvl w:val="0"/>
          <w:numId w:val="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program GUI overview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2E05B6" w:rsidRDefault="002E05B6" w:rsidP="002E05B6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2E05B6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1BE2C113" wp14:editId="4EEB389D">
            <wp:extent cx="5943600" cy="31038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05B6" w:rsidRDefault="002E05B6">
      <w:pPr>
        <w:widowControl/>
        <w:spacing w:after="160" w:line="259" w:lineRule="auto"/>
        <w:rPr>
          <w:rFonts w:asciiTheme="majorBidi" w:eastAsia="Times New Roman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>Testing Procedure, including Description of Inputs</w:t>
      </w:r>
    </w:p>
    <w:p w:rsidR="002E05B6" w:rsidRDefault="00A05B14" w:rsidP="003E2FDB">
      <w:pPr>
        <w:pStyle w:val="BodyText"/>
        <w:numPr>
          <w:ilvl w:val="0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tart Server program, and click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tart</w:t>
      </w: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  <w:r w:rsid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</w:p>
    <w:p w:rsidR="003E2FDB" w:rsidRPr="003E2FDB" w:rsidRDefault="002E05B6" w:rsidP="003E2FDB">
      <w:pPr>
        <w:pStyle w:val="BodyText"/>
        <w:numPr>
          <w:ilvl w:val="1"/>
          <w:numId w:val="13"/>
        </w:numPr>
        <w:spacing w:line="275" w:lineRule="auto"/>
        <w:ind w:left="108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log info should show “Waiting for connection”</w:t>
      </w:r>
    </w:p>
    <w:p w:rsidR="002E05B6" w:rsidRDefault="00A05B14" w:rsidP="003E2FDB">
      <w:pPr>
        <w:pStyle w:val="BodyText"/>
        <w:numPr>
          <w:ilvl w:val="0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tart Client program, and click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Connect</w:t>
      </w: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  <w:r w:rsid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</w:p>
    <w:p w:rsidR="003E2FDB" w:rsidRDefault="002E05B6" w:rsidP="003E2FDB">
      <w:pPr>
        <w:pStyle w:val="BodyText"/>
        <w:numPr>
          <w:ilvl w:val="1"/>
          <w:numId w:val="13"/>
        </w:numPr>
        <w:spacing w:line="275" w:lineRule="auto"/>
        <w:ind w:left="108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log info should show “Server Connected</w:t>
      </w:r>
    </w:p>
    <w:p w:rsidR="003E2FDB" w:rsidRDefault="002E05B6" w:rsidP="003E2FDB">
      <w:pPr>
        <w:pStyle w:val="BodyText"/>
        <w:numPr>
          <w:ilvl w:val="1"/>
          <w:numId w:val="13"/>
        </w:numPr>
        <w:spacing w:line="275" w:lineRule="auto"/>
        <w:ind w:left="108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3E2FDB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log info should show which client connected and from which port.</w:t>
      </w:r>
    </w:p>
    <w:p w:rsidR="002E05B6" w:rsidRPr="003E2FDB" w:rsidRDefault="002E05B6" w:rsidP="003E2FDB">
      <w:pPr>
        <w:pStyle w:val="BodyText"/>
        <w:numPr>
          <w:ilvl w:val="1"/>
          <w:numId w:val="13"/>
        </w:numPr>
        <w:spacing w:line="275" w:lineRule="auto"/>
        <w:ind w:left="108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3E2FDB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should wait for a client’s request.</w:t>
      </w:r>
    </w:p>
    <w:p w:rsidR="00A05B14" w:rsidRDefault="00A05B14" w:rsidP="003E2FDB">
      <w:pPr>
        <w:pStyle w:val="BodyText"/>
        <w:numPr>
          <w:ilvl w:val="0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n the Client program,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do below steps</w:t>
      </w:r>
      <w:r w:rsidR="00C1652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for each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A05B14" w:rsidRDefault="00A05B14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bookmarkStart w:id="0" w:name="_GoBack"/>
      <w:bookmarkEnd w:id="0"/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earching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A05B14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lick on “</w:t>
      </w:r>
      <w:r w:rsidR="00A05B14"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elect the file you want to process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, the file content shall be displayed in “</w:t>
      </w:r>
      <w:r w:rsidR="0021640C" w:rsidRP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file display area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A05B14" w:rsidRDefault="00A05B1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searching word i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earching word</w:t>
      </w:r>
      <w:r w:rsid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”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</w:t>
      </w:r>
      <w:r w:rsidRP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ry area</w:t>
      </w:r>
    </w:p>
    <w:p w:rsidR="00A05B14" w:rsidRDefault="00A05B1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butt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earch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A05B14" w:rsidRDefault="00A05B1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the result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 result display area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of both Client and Server, they are should be same.</w:t>
      </w:r>
    </w:p>
    <w:p w:rsidR="00EC1E4E" w:rsidRDefault="00EC1E4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on Server program window, the received file content should be same as the Client’s source file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714AE6" w:rsidRPr="00714AE6" w:rsidRDefault="00714AE6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log info of both Client and Server. They should show detail communication steps of search function.</w:t>
      </w:r>
    </w:p>
    <w:p w:rsidR="00A05B14" w:rsidRDefault="00A05B14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Replacing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A05B14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lick on “</w:t>
      </w:r>
      <w:r w:rsidR="00A05B14"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” button to select the file you want to process.(skip this step if you want to keep processing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previous file loaded)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searching word i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earching word</w:t>
      </w:r>
      <w:r w:rsid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”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ry area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replacing word i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placing word</w:t>
      </w:r>
      <w:r w:rsid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”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ry area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butt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plac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EC1E4E" w:rsidRDefault="00EC1E4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Check on Server program window, the </w:t>
      </w:r>
      <w:r w:rsid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eceived</w:t>
      </w:r>
      <w:r w:rsidRP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file content should be same as the Client’s source file</w:t>
      </w:r>
    </w:p>
    <w:p w:rsidR="00714AE6" w:rsidRDefault="00F94431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the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ceived from server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which 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should be same as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F94431" w:rsidRDefault="00F94431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file name in “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file nam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” area,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“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ave the fil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F94431" w:rsidRDefault="00F94431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if the file is saved under the location same as Client program.</w:t>
      </w:r>
    </w:p>
    <w:p w:rsidR="00F94431" w:rsidRPr="00F94431" w:rsidRDefault="00F94431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log info of both Client and Server. They should show detail communication steps of Replace function.</w:t>
      </w:r>
    </w:p>
    <w:p w:rsidR="00714AE6" w:rsidRPr="00714AE6" w:rsidRDefault="00714AE6" w:rsidP="00F94431">
      <w:pPr>
        <w:pStyle w:val="BodyText"/>
        <w:spacing w:line="275" w:lineRule="auto"/>
        <w:ind w:left="180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A05B14" w:rsidRDefault="00FF7B9E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Reverse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elect the file you want to process.(Skip this step if you want to keep processing previous file loaded)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button “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vers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FF7B9E" w:rsidRDefault="0002785F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In Client window, </w:t>
      </w:r>
      <w:r w:rsid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the result on “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ceived from server</w:t>
      </w:r>
      <w:r w:rsid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 which should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lastRenderedPageBreak/>
        <w:t xml:space="preserve">be same as server’s </w:t>
      </w: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 content.</w:t>
      </w:r>
    </w:p>
    <w:p w:rsidR="00EC1E4E" w:rsidRDefault="00EC1E4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Check on Server program window, the </w:t>
      </w:r>
      <w:r w:rsidR="0002785F"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</w:t>
      </w: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eceived</w:t>
      </w: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file content should be same as the Client’s source file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02785F" w:rsidRDefault="0002785F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file name in “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file nam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” area,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“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ave the fil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02785F" w:rsidRDefault="0002785F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if the file is saved under the location same as Client program.</w:t>
      </w:r>
    </w:p>
    <w:p w:rsidR="0002785F" w:rsidRPr="0002785F" w:rsidRDefault="0002785F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log info of both Client and Server. They should show detail communication steps of Replace function.</w:t>
      </w:r>
    </w:p>
    <w:p w:rsidR="00C16524" w:rsidRDefault="00C16524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Display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splay function is already shown in above steps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After select the source file via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, the source file content shall be displayed in below display area automatically.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The received the result shall be displayed in 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“</w:t>
      </w:r>
      <w:r w:rsidR="0021640C"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 result display area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automatically.</w:t>
      </w:r>
    </w:p>
    <w:p w:rsidR="00EC1E4E" w:rsidRDefault="00EC1E4E" w:rsidP="00EC1E4E">
      <w:pPr>
        <w:pStyle w:val="BodyText"/>
        <w:spacing w:line="275" w:lineRule="auto"/>
        <w:ind w:left="180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C16524" w:rsidRDefault="00C16524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Exit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After any step above, click on “Exit” button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should send “EXIT” request to Server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if there is connection with server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; Server should received this request and close current connection, then wait for another connection.</w:t>
      </w:r>
    </w:p>
    <w:p w:rsidR="00C16524" w:rsidRPr="00FF7B9E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program should be closed.</w:t>
      </w:r>
    </w:p>
    <w:p w:rsidR="00A05B14" w:rsidRPr="00A05B14" w:rsidRDefault="00A05B14" w:rsidP="00A05B14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09366D" w:rsidRDefault="0009366D">
      <w:pPr>
        <w:widowControl/>
        <w:spacing w:after="160" w:line="259" w:lineRule="auto"/>
        <w:rPr>
          <w:rFonts w:asciiTheme="majorBidi" w:eastAsia="Times New Roman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>Screenshots and Their Explanations:</w:t>
      </w:r>
    </w:p>
    <w:p w:rsidR="0017200F" w:rsidRDefault="00302CFE" w:rsidP="00302CFE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Search function:</w:t>
      </w:r>
    </w:p>
    <w:p w:rsidR="00302CFE" w:rsidRDefault="00212838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212838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64920AF7" wp14:editId="4544C648">
            <wp:extent cx="5943600" cy="364934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1E7" w:rsidRDefault="00AD51E7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AD51E7" w:rsidRDefault="00AD51E7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AD51E7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04BC17B2" wp14:editId="09929513">
            <wp:extent cx="5943600" cy="250888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838" w:rsidRDefault="00212838" w:rsidP="00AD51E7">
      <w:pPr>
        <w:pStyle w:val="BodyText"/>
        <w:numPr>
          <w:ilvl w:val="1"/>
          <w:numId w:val="1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212838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From above figure, the word “client” is sent to server and server accepted the request. And server sent “There are 6 words</w:t>
      </w:r>
      <w:r w:rsid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“client”</w:t>
      </w:r>
      <w:r w:rsidRPr="00212838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found in example file.txt</w:t>
      </w:r>
      <w:r w:rsid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.</w:t>
      </w:r>
    </w:p>
    <w:p w:rsidR="00AD51E7" w:rsidRDefault="00AD51E7" w:rsidP="00AD51E7">
      <w:pPr>
        <w:pStyle w:val="BodyText"/>
        <w:numPr>
          <w:ilvl w:val="1"/>
          <w:numId w:val="1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The info in Server program matches with Client’s</w:t>
      </w:r>
    </w:p>
    <w:p w:rsidR="00F30C13" w:rsidRPr="00212838" w:rsidRDefault="00F30C13" w:rsidP="00AD51E7">
      <w:pPr>
        <w:pStyle w:val="BodyText"/>
        <w:numPr>
          <w:ilvl w:val="1"/>
          <w:numId w:val="1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Log info is also showing detail steps of the communication.</w:t>
      </w:r>
    </w:p>
    <w:p w:rsidR="00F94431" w:rsidRDefault="00F94431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F94431" w:rsidRDefault="00F94431" w:rsidP="00F94431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Replace function</w:t>
      </w:r>
    </w:p>
    <w:p w:rsidR="00F94431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4609CA72" wp14:editId="6EA26E41">
            <wp:extent cx="5943600" cy="184594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1E7" w:rsidRDefault="00AD51E7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AD51E7" w:rsidRDefault="00AD51E7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AD51E7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6392A0E4" wp14:editId="0992DF38">
            <wp:extent cx="5943600" cy="2241550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0C13" w:rsidRDefault="00F30C13" w:rsidP="00AD51E7">
      <w:pPr>
        <w:pStyle w:val="BodyText"/>
        <w:numPr>
          <w:ilvl w:val="1"/>
          <w:numId w:val="1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From the above figure, the word “client’ is replaced by “CLIENT”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. The replaced file is received from server and showed in client program.</w:t>
      </w:r>
    </w:p>
    <w:p w:rsidR="00AD51E7" w:rsidRDefault="00AD51E7" w:rsidP="00AD51E7">
      <w:pPr>
        <w:pStyle w:val="BodyText"/>
        <w:numPr>
          <w:ilvl w:val="1"/>
          <w:numId w:val="1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The info in Server program matches with Client’s</w:t>
      </w:r>
    </w:p>
    <w:p w:rsidR="00F30C13" w:rsidRPr="00212838" w:rsidRDefault="00F30C13" w:rsidP="00AD51E7">
      <w:pPr>
        <w:pStyle w:val="BodyText"/>
        <w:numPr>
          <w:ilvl w:val="1"/>
          <w:numId w:val="1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Log info</w:t>
      </w: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is also showing detail steps of the communication.</w:t>
      </w:r>
    </w:p>
    <w:p w:rsidR="00F30C13" w:rsidRPr="00F30C13" w:rsidRDefault="00F30C13" w:rsidP="00F30C13">
      <w:pPr>
        <w:pStyle w:val="BodyText"/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</w:p>
    <w:p w:rsidR="00F94431" w:rsidRDefault="00F94431" w:rsidP="00F94431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Reverse function</w:t>
      </w:r>
    </w:p>
    <w:p w:rsidR="00F94431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lastRenderedPageBreak/>
        <w:drawing>
          <wp:inline distT="0" distB="0" distL="0" distR="0" wp14:anchorId="327961AA" wp14:editId="6C78DCB0">
            <wp:extent cx="5943600" cy="362458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0C13" w:rsidRDefault="00F30C13" w:rsidP="00AD51E7">
      <w:pPr>
        <w:pStyle w:val="BodyText"/>
        <w:numPr>
          <w:ilvl w:val="1"/>
          <w:numId w:val="10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Server received the source file sent from client. From the content showing above , it is same as the source file.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</w:t>
      </w:r>
    </w:p>
    <w:p w:rsidR="00F30C13" w:rsidRDefault="00F30C13" w:rsidP="00AD51E7">
      <w:pPr>
        <w:pStyle w:val="BodyText"/>
        <w:numPr>
          <w:ilvl w:val="1"/>
          <w:numId w:val="10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Client received the reversed file sent from Server. From the content showing above, it is same as the processed </w:t>
      </w:r>
      <w:r w:rsidR="003A419F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content in server.</w:t>
      </w:r>
    </w:p>
    <w:p w:rsidR="00AD51E7" w:rsidRPr="00212838" w:rsidRDefault="00AD51E7" w:rsidP="00AD51E7">
      <w:pPr>
        <w:pStyle w:val="BodyText"/>
        <w:numPr>
          <w:ilvl w:val="1"/>
          <w:numId w:val="10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Log info</w:t>
      </w: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is also showing detail steps of the communication.</w:t>
      </w:r>
    </w:p>
    <w:p w:rsidR="00F30C13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F30C13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02785F" w:rsidRDefault="0002785F" w:rsidP="0002785F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Save file</w:t>
      </w:r>
    </w:p>
    <w:p w:rsidR="0002785F" w:rsidRDefault="0009366D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09366D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7CD56CB3" wp14:editId="406B84C7">
            <wp:extent cx="5943600" cy="14446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85F" w:rsidRDefault="0009366D" w:rsidP="0009366D">
      <w:pPr>
        <w:pStyle w:val="BodyText"/>
        <w:spacing w:line="275" w:lineRule="auto"/>
        <w:ind w:right="117" w:firstLine="261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09366D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lastRenderedPageBreak/>
        <w:drawing>
          <wp:inline distT="0" distB="0" distL="0" distR="0" wp14:anchorId="17F717A0" wp14:editId="7D520586">
            <wp:extent cx="5326380" cy="249555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42864" cy="250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Completion Status and Self-Critique: </w:t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For program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="0002785F" w:rsidRPr="0002785F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Client.p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: 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:rsidR="0017200F" w:rsidRPr="0002785F" w:rsidRDefault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the program run correctly all the time? If not, explain the problem.</w:t>
      </w:r>
    </w:p>
    <w:p w:rsidR="0017200F" w:rsidRPr="0002785F" w:rsidRDefault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.</w:t>
      </w:r>
    </w:p>
    <w:p w:rsidR="0017200F" w:rsidRPr="0002785F" w:rsidRDefault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?</w:t>
      </w:r>
    </w:p>
    <w:p w:rsidR="0017200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02785F" w:rsidRDefault="0002785F" w:rsidP="0002785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For program </w:t>
      </w: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erver</w:t>
      </w:r>
      <w:r w:rsidRPr="0002785F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.p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: 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the program run correctly all the time? If not, explain the problem.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.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lastRenderedPageBreak/>
        <w:t>Yes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?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rPr>
          <w:rFonts w:asciiTheme="majorBidi" w:hAnsiTheme="majorBidi" w:cstheme="majorBidi"/>
          <w:sz w:val="24"/>
          <w:szCs w:val="24"/>
        </w:rPr>
      </w:pPr>
    </w:p>
    <w:sectPr w:rsidR="0017200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5C31" w:rsidRDefault="00965C31">
      <w:r>
        <w:separator/>
      </w:r>
    </w:p>
  </w:endnote>
  <w:endnote w:type="continuationSeparator" w:id="0">
    <w:p w:rsidR="00965C31" w:rsidRDefault="00965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3490847"/>
      <w:docPartObj>
        <w:docPartGallery w:val="AutoText"/>
      </w:docPartObj>
    </w:sdtPr>
    <w:sdtEndPr/>
    <w:sdtContent>
      <w:p w:rsidR="0017200F" w:rsidRDefault="008E18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17200F" w:rsidRDefault="001720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5C31" w:rsidRDefault="00965C31">
      <w:r>
        <w:separator/>
      </w:r>
    </w:p>
  </w:footnote>
  <w:footnote w:type="continuationSeparator" w:id="0">
    <w:p w:rsidR="00965C31" w:rsidRDefault="00965C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3F669D"/>
    <w:multiLevelType w:val="multilevel"/>
    <w:tmpl w:val="CC08C3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1DDE0953"/>
    <w:multiLevelType w:val="multilevel"/>
    <w:tmpl w:val="9BCAFE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" w15:restartNumberingAfterBreak="0">
    <w:nsid w:val="1F146FF1"/>
    <w:multiLevelType w:val="multilevel"/>
    <w:tmpl w:val="FB7204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3" w15:restartNumberingAfterBreak="0">
    <w:nsid w:val="214A4B7C"/>
    <w:multiLevelType w:val="multilevel"/>
    <w:tmpl w:val="FB7204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2D94476C"/>
    <w:multiLevelType w:val="hybridMultilevel"/>
    <w:tmpl w:val="53E60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52498"/>
    <w:multiLevelType w:val="hybridMultilevel"/>
    <w:tmpl w:val="BE9C0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A025A7"/>
    <w:multiLevelType w:val="multilevel"/>
    <w:tmpl w:val="4EA025A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3E47C6"/>
    <w:multiLevelType w:val="hybridMultilevel"/>
    <w:tmpl w:val="27E27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E60E25"/>
    <w:multiLevelType w:val="multilevel"/>
    <w:tmpl w:val="9C1C4A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5F102476"/>
    <w:multiLevelType w:val="multilevel"/>
    <w:tmpl w:val="082276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68B357FD"/>
    <w:multiLevelType w:val="multilevel"/>
    <w:tmpl w:val="9BCAFE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724B7E5E"/>
    <w:multiLevelType w:val="multilevel"/>
    <w:tmpl w:val="9BCAFE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2" w15:restartNumberingAfterBreak="0">
    <w:nsid w:val="73B6553B"/>
    <w:multiLevelType w:val="hybridMultilevel"/>
    <w:tmpl w:val="71E8586C"/>
    <w:lvl w:ilvl="0" w:tplc="C84204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2"/>
  </w:num>
  <w:num w:numId="5">
    <w:abstractNumId w:val="0"/>
  </w:num>
  <w:num w:numId="6">
    <w:abstractNumId w:val="9"/>
  </w:num>
  <w:num w:numId="7">
    <w:abstractNumId w:val="5"/>
  </w:num>
  <w:num w:numId="8">
    <w:abstractNumId w:val="12"/>
  </w:num>
  <w:num w:numId="9">
    <w:abstractNumId w:val="3"/>
  </w:num>
  <w:num w:numId="10">
    <w:abstractNumId w:val="10"/>
  </w:num>
  <w:num w:numId="11">
    <w:abstractNumId w:val="1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tjQ3NrG0NDcwNDRV0lEKTi0uzszPAykwqgUAby2uYCwAAAA="/>
  </w:docVars>
  <w:rsids>
    <w:rsidRoot w:val="00E33DCB"/>
    <w:rsid w:val="0002785F"/>
    <w:rsid w:val="0009366D"/>
    <w:rsid w:val="00162B96"/>
    <w:rsid w:val="0017200F"/>
    <w:rsid w:val="00202E8E"/>
    <w:rsid w:val="00212838"/>
    <w:rsid w:val="0021640C"/>
    <w:rsid w:val="002E05B6"/>
    <w:rsid w:val="00302CFE"/>
    <w:rsid w:val="003A419F"/>
    <w:rsid w:val="003E2FDB"/>
    <w:rsid w:val="004C081C"/>
    <w:rsid w:val="00642D2C"/>
    <w:rsid w:val="00714AE6"/>
    <w:rsid w:val="007B435E"/>
    <w:rsid w:val="008E1812"/>
    <w:rsid w:val="00965C31"/>
    <w:rsid w:val="009B13CC"/>
    <w:rsid w:val="009C0A20"/>
    <w:rsid w:val="00A05B14"/>
    <w:rsid w:val="00AD51E7"/>
    <w:rsid w:val="00B910ED"/>
    <w:rsid w:val="00C16524"/>
    <w:rsid w:val="00CB48C0"/>
    <w:rsid w:val="00D678DF"/>
    <w:rsid w:val="00E33DCB"/>
    <w:rsid w:val="00EA294B"/>
    <w:rsid w:val="00EC1E4E"/>
    <w:rsid w:val="00F30C13"/>
    <w:rsid w:val="00F32BC0"/>
    <w:rsid w:val="00F50393"/>
    <w:rsid w:val="00F94431"/>
    <w:rsid w:val="00FF7B9E"/>
    <w:rsid w:val="32EB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25958F"/>
  <w15:docId w15:val="{6AF35BF1-26B5-4619-A958-C030FADF5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spacing w:after="0" w:line="240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459"/>
    </w:pPr>
    <w:rPr>
      <w:rFonts w:ascii="Times New Roman" w:eastAsia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imes New Roman" w:eastAsia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7</TotalTime>
  <Pages>9</Pages>
  <Words>708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bil Sarhan</dc:creator>
  <cp:lastModifiedBy>Frank</cp:lastModifiedBy>
  <cp:revision>8</cp:revision>
  <dcterms:created xsi:type="dcterms:W3CDTF">2019-01-23T17:55:00Z</dcterms:created>
  <dcterms:modified xsi:type="dcterms:W3CDTF">2020-10-12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